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X6df0f14ab665e73c145c3d7125743e816e8597e"/>
    <w:p>
      <w:pPr>
        <w:pStyle w:val="Heading1"/>
      </w:pPr>
      <w:r>
        <w:t xml:space="preserve">Internship Application Letter for Mathematician Position</w:t>
      </w:r>
    </w:p>
    <w:p>
      <w:pPr>
        <w:pStyle w:val="FirstParagraph"/>
      </w:pPr>
      <w:r>
        <w:t xml:space="preserve">Your Name</w:t>
      </w:r>
    </w:p>
    <w:p>
      <w:pPr>
        <w:pStyle w:val="BodyText"/>
      </w:pPr>
      <w:r>
        <w:t xml:space="preserve">Your Address</w:t>
      </w:r>
    </w:p>
    <w:p>
      <w:pPr>
        <w:pStyle w:val="BodyText"/>
      </w:pPr>
      <w:r>
        <w:t xml:space="preserve">Your Email | Your Phone Number | LinkedIn Profile (Optional)</w:t>
      </w:r>
    </w:p>
    <w:p>
      <w:pPr>
        <w:pStyle w:val="BodyText"/>
      </w:pPr>
      <w:r>
        <w:t xml:space="preserve">Recruitment Manager</w:t>
      </w:r>
    </w:p>
    <w:p>
      <w:pPr>
        <w:pStyle w:val="BodyText"/>
      </w:pPr>
      <w:r>
        <w:t xml:space="preserve">[Company/Organization Name]</w:t>
      </w:r>
    </w:p>
    <w:p>
      <w:pPr>
        <w:pStyle w:val="BodyText"/>
      </w:pPr>
      <w:r>
        <w:t xml:space="preserve">Rome, Italy</w:t>
      </w:r>
    </w:p>
    <w:p>
      <w:pPr>
        <w:pStyle w:val="BodyText"/>
      </w:pPr>
      <w:r>
        <w:t xml:space="preserve">October 26, 2023</w:t>
      </w:r>
    </w:p>
    <w:p>
      <w:pPr>
        <w:pStyle w:val="BodyText"/>
      </w:pPr>
      <w:r>
        <w:t xml:space="preserve">Dear Hiring Committee,</w:t>
      </w:r>
    </w:p>
    <w:p>
      <w:pPr>
        <w:pStyle w:val="BodyText"/>
      </w:pPr>
      <w:r>
        <w:t xml:space="preserve">As an aspiring Mathematician with a profound academic foundation and unwavering passion for theoretical and applied mathematics, I am writing to express my enthusiastic interest in the Internship Position for Mathematicians at your esteemed institution in Rome, Italy. This opportunity represents a convergence of my academic pursuits, professional aspirations, and deep admiration for Italy's historical legacy in mathematical innovation—a legacy that continues to shape modern computational science and data analytics. My research trajectory aligns precisely with your organization’s mission to advance mathematical solutions for contemporary challenges, making this Internship Application Letter a natural extension of my professional journey.</w:t>
      </w:r>
    </w:p>
    <w:p>
      <w:pPr>
        <w:pStyle w:val="BodyText"/>
      </w:pPr>
      <w:r>
        <w:t xml:space="preserve">My academic background includes a Bachelor of Science in Mathematics from the University of Bologna, where I graduated with honors (GPA: 3.8/4.0) and completed an extensive thesis on "Nonlinear Partial Differential Equations in Fluid Dynamics." This work not only honed my analytical rigor but also cultivated my ability to translate abstract mathematical frameworks into tangible models—skills I believe are essential for contributing meaningfully to your team’s projects in Rome. During my undergraduate studies, I engaged with advanced courses such as Algebraic Topology, Stochastic Calculus, and Computational Number Theory, which have equipped me with a versatile toolkit applicable across diverse mathematical domains. Furthermore, my proficiency in Python (with libraries like NumPy and SciPy), MATLAB, and LaTeX—coupled with experience in statistical analysis using R—positions me to immediately support your data-driven initiatives.</w:t>
      </w:r>
    </w:p>
    <w:p>
      <w:pPr>
        <w:pStyle w:val="BodyText"/>
      </w:pPr>
      <w:r>
        <w:t xml:space="preserve">What compels me to seek this internship specifically within Italy Rome is the city’s unparalleled integration of historical mathematical significance and cutting-edge research infrastructure. From the ancient Roman advancements in arithmetic that underpinned their engineering marvels to modern institutions like Sapienza University of Rome, where luminaries such as Ennio De Giorgi revolutionized geometric measure theory, Rome has long been a crucible for mathematical thought. This cultural immersion is not merely academic; it resonates with my belief that mathematics thrives in environments where intellectual tradition meets contemporary innovation. The prospect of collaborating with researchers at your Rome-based facility—amidst the city’s rich tapestry of ancient libraries, Renaissance-era academies, and vibrant tech hubs like Startupbootcamp Rome—would provide an irreplaceable context for growth as a Mathematician. I am particularly eager to contribute to projects involving algorithmic optimization or financial modeling, areas where your organization has demonstrated notable expertise.</w:t>
      </w:r>
    </w:p>
    <w:p>
      <w:pPr>
        <w:pStyle w:val="BodyText"/>
      </w:pPr>
      <w:r>
        <w:t xml:space="preserve">My commitment to mathematical excellence extends beyond coursework. As a research assistant at the Bologna Mathematical Institute, I co-authored a paper titled "Fractal Analysis of Urban Traffic Patterns" published in the *Journal of Applied Mathematics and Modeling*, which utilized chaos theory to optimize public transit routes in Italian municipalities. This project required synthesizing complex datasets, developing simulation frameworks, and presenting findings to municipal planners—experiences that refined my ability to communicate technical concepts across disciplines. Additionally, I organized a student-led seminar series on "Mathematics in Renaissance Italy," exploring how figures like Leonardo Fibonacci and Luca Pacioli laid foundations for modern finance. These initiatives underscore my dedication to not only mastering mathematics but also fostering its appreciation within communities—values I see reflected in your institution’s outreach programs.</w:t>
      </w:r>
    </w:p>
    <w:p>
      <w:pPr>
        <w:pStyle w:val="BodyText"/>
      </w:pPr>
      <w:r>
        <w:t xml:space="preserve">What truly excites me about this internship is the opportunity to merge theoretical rigor with real-world impact under the mentorship of Rome’s mathematical community. Italy Rome offers a unique ecosystem where academia, industry, and government collaborate seamlessly on innovation—evidenced by initiatives like the "Rome Digital Innovation Hub" and partnerships between universities and tech firms such as Leonardo S.p.A. I am particularly inspired by your recent work on quantum computing algorithms for climate modeling, which aligns with my interest in computational mathematics applied to sustainability challenges. As a Mathematician-in-training, I am eager to contribute to such pioneering efforts while learning from experts who understand the nuances of applying abstract theory to global issues.</w:t>
      </w:r>
    </w:p>
    <w:p>
      <w:pPr>
        <w:pStyle w:val="BodyText"/>
      </w:pPr>
      <w:r>
        <w:t xml:space="preserve">My adaptability and cross-cultural awareness further prepare me for success in Rome’s dynamic environment. Having spent six months studying at Roma Tre University through an Erasmus+ exchange, I have navigated Italian academic culture, mastered basic conversational Italian (A2 level), and developed a deep respect for the Italian approach to collaborative problem-solving. I understand that effective mathematical work in Italy often flourishes through informal discussions over coffee in historic piazzas—a philosophy that mirrors my own belief in intellectual synergy beyond formal settings. Moreover, my resilience was tested during a 2022 pandemic-related research setback, when I independently developed an alternative model for epidemiological forecasting using machine learning; this experience reinforced my ability to innovate under constraints—critical for any intern.</w:t>
      </w:r>
    </w:p>
    <w:p>
      <w:pPr>
        <w:pStyle w:val="BodyText"/>
      </w:pPr>
      <w:r>
        <w:t xml:space="preserve">Beyond technical skills, I bring a steadfast ethical commitment to mathematical integrity. In Italy Rome, where research ethics are deeply valued in institutions like the Italian National Research Council (CNR), I will ensure all data analysis adheres to principles of transparency and reproducibility. My internship would not only advance your projects but also embody the spirit of mathematical inquiry that has defined Rome for centuries—from Archimedes’ principles to modern AI breakthroughs. I am confident that my blend of academic excellence, cultural adaptability, and passion for mathematical application will allow me to contribute significantly from day one.</w:t>
      </w:r>
    </w:p>
    <w:p>
      <w:pPr>
        <w:pStyle w:val="BodyText"/>
      </w:pPr>
      <w:r>
        <w:t xml:space="preserve">Thank you for considering my application as a prospective Mathematician intern in the heart of Italy Rome. I have attached my CV, academic transcripts, and a letter of recommendation from Professor Elena Rossi (Chair of Mathematics at Sapienza University) for your review. I am available for an interview at your earliest convenience and would welcome the opportunity to discuss how my skills align with your team’s objectives in person or via video conference.</w:t>
      </w:r>
    </w:p>
    <w:p>
      <w:pPr>
        <w:pStyle w:val="BodyText"/>
      </w:pPr>
      <w:r>
        <w:t xml:space="preserve">Sincerely,</w:t>
      </w:r>
    </w:p>
    <w:p>
      <w:pPr>
        <w:pStyle w:val="BodyText"/>
      </w:pPr>
      <w:r>
        <w:t xml:space="preserve">[Your Full Name]</w:t>
      </w:r>
    </w:p>
    <w:p>
      <w:pPr>
        <w:pStyle w:val="BodyText"/>
      </w:pPr>
      <w:r>
        <w:t xml:space="preserve">[Your Email] | [Your Phone Number] | [LinkedIn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7T12:45:33Z</dcterms:created>
  <dcterms:modified xsi:type="dcterms:W3CDTF">2026-07-17T12:45:33Z</dcterms:modified>
</cp:coreProperties>
</file>

<file path=docProps/custom.xml><?xml version="1.0" encoding="utf-8"?>
<Properties xmlns="http://schemas.openxmlformats.org/officeDocument/2006/custom-properties" xmlns:vt="http://schemas.openxmlformats.org/officeDocument/2006/docPropsVTypes"/>
</file>